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D6EB35" w14:textId="77777777" w:rsidR="003A1ED6" w:rsidRPr="00DE0E58" w:rsidRDefault="00DE0E58" w:rsidP="00DE0E58">
      <w:pPr>
        <w:pStyle w:val="NoSpacing"/>
      </w:pPr>
      <w:r w:rsidRPr="00DE0E58">
        <w:t>#</w:t>
      </w:r>
      <w:r w:rsidR="003A1ED6" w:rsidRPr="00DE0E58">
        <w:t>Conversions</w:t>
      </w:r>
    </w:p>
    <w:p w14:paraId="09A0CE49" w14:textId="77777777" w:rsidR="0072698D" w:rsidRDefault="0072698D" w:rsidP="00DE0E58">
      <w:pPr>
        <w:pStyle w:val="NoSpacing"/>
        <w:sectPr w:rsidR="0072698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F8656C2" w14:textId="77777777" w:rsidR="002C338B" w:rsidRDefault="002C338B" w:rsidP="002C338B">
      <w:pPr>
        <w:pStyle w:val="NoSpacing"/>
      </w:pPr>
      <w:r>
        <w:t>.8086</w:t>
      </w:r>
    </w:p>
    <w:p w14:paraId="4FBB279E" w14:textId="77777777" w:rsidR="002C338B" w:rsidRDefault="002C338B" w:rsidP="002C338B">
      <w:pPr>
        <w:pStyle w:val="NoSpacing"/>
      </w:pPr>
      <w:proofErr w:type="gramStart"/>
      <w:r>
        <w:t>.model</w:t>
      </w:r>
      <w:proofErr w:type="gramEnd"/>
      <w:r>
        <w:t xml:space="preserve">  small</w:t>
      </w:r>
    </w:p>
    <w:p w14:paraId="59EBBBC1" w14:textId="77777777" w:rsidR="002C338B" w:rsidRDefault="002C338B" w:rsidP="002C338B">
      <w:pPr>
        <w:pStyle w:val="NoSpacing"/>
      </w:pPr>
      <w:r>
        <w:t>.data</w:t>
      </w:r>
    </w:p>
    <w:p w14:paraId="438EAF68" w14:textId="77777777" w:rsidR="002C338B" w:rsidRDefault="002C338B" w:rsidP="002C338B">
      <w:pPr>
        <w:pStyle w:val="NoSpacing"/>
      </w:pPr>
      <w:proofErr w:type="spellStart"/>
      <w:r>
        <w:t>num</w:t>
      </w:r>
      <w:proofErr w:type="spellEnd"/>
      <w:r>
        <w:t xml:space="preserve">   </w:t>
      </w:r>
      <w:proofErr w:type="spellStart"/>
      <w:proofErr w:type="gramStart"/>
      <w:r>
        <w:t>db</w:t>
      </w:r>
      <w:proofErr w:type="spellEnd"/>
      <w:r>
        <w:t xml:space="preserve">  37</w:t>
      </w:r>
      <w:proofErr w:type="gramEnd"/>
      <w:r>
        <w:t>h</w:t>
      </w:r>
    </w:p>
    <w:p w14:paraId="53EC0FE2" w14:textId="77777777" w:rsidR="002C338B" w:rsidRDefault="002C338B" w:rsidP="002C338B">
      <w:pPr>
        <w:pStyle w:val="NoSpacing"/>
      </w:pPr>
      <w:r>
        <w:t>num</w:t>
      </w:r>
      <w:proofErr w:type="gramStart"/>
      <w:r>
        <w:t xml:space="preserve">1  </w:t>
      </w:r>
      <w:proofErr w:type="spellStart"/>
      <w:r>
        <w:t>db</w:t>
      </w:r>
      <w:proofErr w:type="spellEnd"/>
      <w:proofErr w:type="gramEnd"/>
      <w:r>
        <w:t xml:space="preserve"> 35h</w:t>
      </w:r>
    </w:p>
    <w:p w14:paraId="222A288C" w14:textId="77777777" w:rsidR="002C338B" w:rsidRDefault="002C338B" w:rsidP="002C338B">
      <w:pPr>
        <w:pStyle w:val="NoSpacing"/>
      </w:pPr>
      <w:r>
        <w:t>num</w:t>
      </w:r>
      <w:proofErr w:type="gramStart"/>
      <w:r>
        <w:t xml:space="preserve">2  </w:t>
      </w:r>
      <w:proofErr w:type="spellStart"/>
      <w:r>
        <w:t>db</w:t>
      </w:r>
      <w:proofErr w:type="spellEnd"/>
      <w:proofErr w:type="gramEnd"/>
      <w:r>
        <w:t xml:space="preserve"> 22h</w:t>
      </w:r>
    </w:p>
    <w:p w14:paraId="4662355C" w14:textId="3B4DC5DF" w:rsidR="002C338B" w:rsidRDefault="002C338B" w:rsidP="002C338B">
      <w:pPr>
        <w:pStyle w:val="NoSpacing"/>
      </w:pPr>
      <w:r>
        <w:t>num</w:t>
      </w:r>
      <w:proofErr w:type="gramStart"/>
      <w:r>
        <w:t xml:space="preserve">3  </w:t>
      </w:r>
      <w:proofErr w:type="spellStart"/>
      <w:r>
        <w:t>db</w:t>
      </w:r>
      <w:proofErr w:type="spellEnd"/>
      <w:proofErr w:type="gramEnd"/>
      <w:r>
        <w:t xml:space="preserve">  35h</w:t>
      </w:r>
    </w:p>
    <w:p w14:paraId="31ACCE22" w14:textId="77777777" w:rsidR="00211C81" w:rsidRDefault="00211C81" w:rsidP="002C338B">
      <w:pPr>
        <w:pStyle w:val="NoSpacing"/>
      </w:pPr>
    </w:p>
    <w:p w14:paraId="40A5F498" w14:textId="77777777" w:rsidR="002C338B" w:rsidRDefault="002C338B" w:rsidP="002C338B">
      <w:pPr>
        <w:pStyle w:val="NoSpacing"/>
      </w:pPr>
      <w:proofErr w:type="gramStart"/>
      <w:r>
        <w:t xml:space="preserve">res  </w:t>
      </w:r>
      <w:proofErr w:type="spellStart"/>
      <w:r>
        <w:t>db</w:t>
      </w:r>
      <w:proofErr w:type="spellEnd"/>
      <w:proofErr w:type="gramEnd"/>
      <w:r>
        <w:t xml:space="preserve">  ?</w:t>
      </w:r>
    </w:p>
    <w:p w14:paraId="39A553D2" w14:textId="77777777" w:rsidR="002C338B" w:rsidRDefault="002C338B" w:rsidP="002C338B">
      <w:pPr>
        <w:pStyle w:val="NoSpacing"/>
      </w:pPr>
      <w:r>
        <w:t>res</w:t>
      </w:r>
      <w:proofErr w:type="gramStart"/>
      <w:r>
        <w:t xml:space="preserve">1  </w:t>
      </w:r>
      <w:proofErr w:type="spellStart"/>
      <w:r>
        <w:t>db</w:t>
      </w:r>
      <w:proofErr w:type="spellEnd"/>
      <w:proofErr w:type="gramEnd"/>
      <w:r>
        <w:t xml:space="preserve">  ?</w:t>
      </w:r>
    </w:p>
    <w:p w14:paraId="168D68A6" w14:textId="77777777" w:rsidR="002C338B" w:rsidRDefault="002C338B" w:rsidP="002C338B">
      <w:pPr>
        <w:pStyle w:val="NoSpacing"/>
      </w:pPr>
      <w:r>
        <w:t xml:space="preserve">res2 </w:t>
      </w:r>
      <w:proofErr w:type="spellStart"/>
      <w:proofErr w:type="gramStart"/>
      <w:r>
        <w:t>db</w:t>
      </w:r>
      <w:proofErr w:type="spellEnd"/>
      <w:r>
        <w:t xml:space="preserve">  ?</w:t>
      </w:r>
      <w:proofErr w:type="gramEnd"/>
    </w:p>
    <w:p w14:paraId="49F4551D" w14:textId="4D6CCB30" w:rsidR="002C338B" w:rsidRDefault="002C338B" w:rsidP="002C338B">
      <w:pPr>
        <w:pStyle w:val="NoSpacing"/>
      </w:pPr>
      <w:r>
        <w:t xml:space="preserve">result   </w:t>
      </w:r>
      <w:proofErr w:type="spellStart"/>
      <w:proofErr w:type="gramStart"/>
      <w:r>
        <w:t>db</w:t>
      </w:r>
      <w:proofErr w:type="spellEnd"/>
      <w:r>
        <w:t xml:space="preserve">  ?</w:t>
      </w:r>
      <w:proofErr w:type="gramEnd"/>
    </w:p>
    <w:p w14:paraId="61BBCC4C" w14:textId="77777777" w:rsidR="00211C81" w:rsidRDefault="00211C81" w:rsidP="002C338B">
      <w:pPr>
        <w:pStyle w:val="NoSpacing"/>
      </w:pPr>
    </w:p>
    <w:p w14:paraId="3D7204D7" w14:textId="77777777" w:rsidR="002C338B" w:rsidRDefault="002C338B" w:rsidP="002C338B">
      <w:pPr>
        <w:pStyle w:val="NoSpacing"/>
      </w:pPr>
      <w:r>
        <w:t>msg</w:t>
      </w:r>
      <w:proofErr w:type="gramStart"/>
      <w:r>
        <w:t xml:space="preserve">2  </w:t>
      </w:r>
      <w:proofErr w:type="spellStart"/>
      <w:r>
        <w:t>db</w:t>
      </w:r>
      <w:proofErr w:type="spellEnd"/>
      <w:proofErr w:type="gramEnd"/>
      <w:r>
        <w:t xml:space="preserve">  'option 1: Ascii  to BCD  [ascii  value is  37 ] $'</w:t>
      </w:r>
    </w:p>
    <w:p w14:paraId="5A3074A3" w14:textId="77777777" w:rsidR="002C338B" w:rsidRDefault="002C338B" w:rsidP="002C338B">
      <w:pPr>
        <w:pStyle w:val="NoSpacing"/>
      </w:pPr>
      <w:r>
        <w:t>msg</w:t>
      </w:r>
      <w:proofErr w:type="gramStart"/>
      <w:r>
        <w:t xml:space="preserve">3  </w:t>
      </w:r>
      <w:proofErr w:type="spellStart"/>
      <w:r>
        <w:t>db</w:t>
      </w:r>
      <w:proofErr w:type="spellEnd"/>
      <w:proofErr w:type="gramEnd"/>
      <w:r>
        <w:t xml:space="preserve">  'option 2: BCD  to Ascii  [ascii  value is  35 ] $'</w:t>
      </w:r>
    </w:p>
    <w:p w14:paraId="0FF76477" w14:textId="77777777" w:rsidR="002C338B" w:rsidRDefault="002C338B" w:rsidP="002C338B">
      <w:pPr>
        <w:pStyle w:val="NoSpacing"/>
      </w:pPr>
      <w:r>
        <w:t xml:space="preserve">msg4 </w:t>
      </w:r>
      <w:proofErr w:type="spellStart"/>
      <w:proofErr w:type="gramStart"/>
      <w:r>
        <w:t>db</w:t>
      </w:r>
      <w:proofErr w:type="spellEnd"/>
      <w:r>
        <w:t xml:space="preserve">  '</w:t>
      </w:r>
      <w:proofErr w:type="gramEnd"/>
      <w:r>
        <w:t>option 3: Hex  to BCD  [ascii  value is  22 ] $'</w:t>
      </w:r>
    </w:p>
    <w:p w14:paraId="20D5D524" w14:textId="77777777" w:rsidR="002C338B" w:rsidRDefault="002C338B" w:rsidP="002C338B">
      <w:pPr>
        <w:pStyle w:val="NoSpacing"/>
      </w:pPr>
      <w:r>
        <w:t>msg</w:t>
      </w:r>
      <w:proofErr w:type="gramStart"/>
      <w:r>
        <w:t xml:space="preserve">5  </w:t>
      </w:r>
      <w:proofErr w:type="spellStart"/>
      <w:r>
        <w:t>db</w:t>
      </w:r>
      <w:proofErr w:type="spellEnd"/>
      <w:proofErr w:type="gramEnd"/>
      <w:r>
        <w:t xml:space="preserve">  'option 4: BCD  to Hex  [ascii  value is  35 ] $'</w:t>
      </w:r>
    </w:p>
    <w:p w14:paraId="465E8A7D" w14:textId="77777777" w:rsidR="002C338B" w:rsidRDefault="002C338B" w:rsidP="002C338B">
      <w:pPr>
        <w:pStyle w:val="NoSpacing"/>
      </w:pPr>
      <w:r>
        <w:t xml:space="preserve">msg1 </w:t>
      </w:r>
      <w:proofErr w:type="spellStart"/>
      <w:proofErr w:type="gramStart"/>
      <w:r>
        <w:t>db</w:t>
      </w:r>
      <w:proofErr w:type="spellEnd"/>
      <w:r>
        <w:t xml:space="preserve">  '</w:t>
      </w:r>
      <w:proofErr w:type="gramEnd"/>
      <w:r>
        <w:t>Enter  option  $'</w:t>
      </w:r>
    </w:p>
    <w:p w14:paraId="33F3B108" w14:textId="77777777" w:rsidR="002C338B" w:rsidRDefault="002C338B" w:rsidP="002C338B">
      <w:pPr>
        <w:pStyle w:val="NoSpacing"/>
      </w:pPr>
    </w:p>
    <w:p w14:paraId="26DB4EA8" w14:textId="77777777" w:rsidR="002C338B" w:rsidRDefault="002C338B" w:rsidP="002C338B">
      <w:pPr>
        <w:pStyle w:val="NoSpacing"/>
      </w:pPr>
      <w:proofErr w:type="gramStart"/>
      <w:r>
        <w:t>.code</w:t>
      </w:r>
      <w:proofErr w:type="gramEnd"/>
    </w:p>
    <w:p w14:paraId="46655933" w14:textId="77777777" w:rsidR="002C338B" w:rsidRDefault="002C338B" w:rsidP="002C338B">
      <w:pPr>
        <w:pStyle w:val="NoSpacing"/>
      </w:pPr>
      <w:r>
        <w:t>Start:</w:t>
      </w:r>
    </w:p>
    <w:p w14:paraId="391BCF05" w14:textId="77777777" w:rsidR="002C338B" w:rsidRDefault="002C338B" w:rsidP="002C338B">
      <w:pPr>
        <w:pStyle w:val="NoSpacing"/>
      </w:pPr>
      <w:proofErr w:type="gramStart"/>
      <w:r>
        <w:t xml:space="preserve">mov  </w:t>
      </w:r>
      <w:proofErr w:type="spellStart"/>
      <w:r>
        <w:t>ax</w:t>
      </w:r>
      <w:proofErr w:type="spellEnd"/>
      <w:proofErr w:type="gramEnd"/>
      <w:r>
        <w:t>,@data</w:t>
      </w:r>
    </w:p>
    <w:p w14:paraId="7AE1D651" w14:textId="77777777" w:rsidR="002C338B" w:rsidRDefault="002C338B" w:rsidP="002C338B">
      <w:pPr>
        <w:pStyle w:val="NoSpacing"/>
      </w:pPr>
      <w:proofErr w:type="gramStart"/>
      <w:r>
        <w:t>mov  ds</w:t>
      </w:r>
      <w:proofErr w:type="gramEnd"/>
      <w:r>
        <w:t xml:space="preserve">,  </w:t>
      </w:r>
      <w:proofErr w:type="spellStart"/>
      <w:r>
        <w:t>ax</w:t>
      </w:r>
      <w:proofErr w:type="spellEnd"/>
    </w:p>
    <w:p w14:paraId="44E7EA05" w14:textId="77777777" w:rsidR="002C338B" w:rsidRDefault="002C338B" w:rsidP="002C338B">
      <w:pPr>
        <w:pStyle w:val="NoSpacing"/>
      </w:pPr>
    </w:p>
    <w:p w14:paraId="1009A0C1" w14:textId="77777777" w:rsidR="002C338B" w:rsidRDefault="002C338B" w:rsidP="002C338B">
      <w:pPr>
        <w:pStyle w:val="NoSpacing"/>
      </w:pPr>
      <w:r>
        <w:t xml:space="preserve">lea </w:t>
      </w:r>
      <w:proofErr w:type="gramStart"/>
      <w:r>
        <w:t>dx,msg</w:t>
      </w:r>
      <w:proofErr w:type="gramEnd"/>
      <w:r>
        <w:t>2</w:t>
      </w:r>
    </w:p>
    <w:p w14:paraId="5C68C4E8" w14:textId="77777777" w:rsidR="002C338B" w:rsidRDefault="002C338B" w:rsidP="002C338B">
      <w:pPr>
        <w:pStyle w:val="NoSpacing"/>
      </w:pPr>
      <w:proofErr w:type="gramStart"/>
      <w:r>
        <w:t>mov  ah</w:t>
      </w:r>
      <w:proofErr w:type="gramEnd"/>
      <w:r>
        <w:t>,09h</w:t>
      </w:r>
    </w:p>
    <w:p w14:paraId="3A56EC59" w14:textId="7C9973F8" w:rsidR="002C338B" w:rsidRDefault="002C338B" w:rsidP="002C338B">
      <w:pPr>
        <w:pStyle w:val="NoSpacing"/>
      </w:pPr>
      <w:r>
        <w:t>int 21h</w:t>
      </w:r>
    </w:p>
    <w:p w14:paraId="2602F4AB" w14:textId="77777777" w:rsidR="00211C81" w:rsidRDefault="00211C81" w:rsidP="002C338B">
      <w:pPr>
        <w:pStyle w:val="NoSpacing"/>
      </w:pPr>
    </w:p>
    <w:p w14:paraId="33B5D3AC" w14:textId="77777777" w:rsidR="002C338B" w:rsidRDefault="002C338B" w:rsidP="002C338B">
      <w:pPr>
        <w:pStyle w:val="NoSpacing"/>
      </w:pPr>
      <w:r>
        <w:t xml:space="preserve">lea </w:t>
      </w:r>
      <w:proofErr w:type="gramStart"/>
      <w:r>
        <w:t>dx,msg</w:t>
      </w:r>
      <w:proofErr w:type="gramEnd"/>
      <w:r>
        <w:t>3</w:t>
      </w:r>
    </w:p>
    <w:p w14:paraId="61862FF2" w14:textId="77777777" w:rsidR="002C338B" w:rsidRDefault="002C338B" w:rsidP="002C338B">
      <w:pPr>
        <w:pStyle w:val="NoSpacing"/>
      </w:pPr>
      <w:proofErr w:type="gramStart"/>
      <w:r>
        <w:t>mov  ah</w:t>
      </w:r>
      <w:proofErr w:type="gramEnd"/>
      <w:r>
        <w:t>,09h</w:t>
      </w:r>
    </w:p>
    <w:p w14:paraId="73EA352C" w14:textId="77777777" w:rsidR="002C338B" w:rsidRDefault="002C338B" w:rsidP="002C338B">
      <w:pPr>
        <w:pStyle w:val="NoSpacing"/>
      </w:pPr>
      <w:r>
        <w:t>int 21h</w:t>
      </w:r>
    </w:p>
    <w:p w14:paraId="7B06C627" w14:textId="77777777" w:rsidR="002C338B" w:rsidRDefault="002C338B" w:rsidP="002C338B">
      <w:pPr>
        <w:pStyle w:val="NoSpacing"/>
      </w:pPr>
    </w:p>
    <w:p w14:paraId="4DECB908" w14:textId="77777777" w:rsidR="002C338B" w:rsidRDefault="002C338B" w:rsidP="002C338B">
      <w:pPr>
        <w:pStyle w:val="NoSpacing"/>
      </w:pPr>
      <w:r>
        <w:t xml:space="preserve">lea </w:t>
      </w:r>
      <w:proofErr w:type="gramStart"/>
      <w:r>
        <w:t>dx,msg</w:t>
      </w:r>
      <w:proofErr w:type="gramEnd"/>
      <w:r>
        <w:t>4</w:t>
      </w:r>
    </w:p>
    <w:p w14:paraId="0D835348" w14:textId="77777777" w:rsidR="002C338B" w:rsidRDefault="002C338B" w:rsidP="002C338B">
      <w:pPr>
        <w:pStyle w:val="NoSpacing"/>
      </w:pPr>
      <w:proofErr w:type="gramStart"/>
      <w:r>
        <w:t>mov  ah</w:t>
      </w:r>
      <w:proofErr w:type="gramEnd"/>
      <w:r>
        <w:t>,09h</w:t>
      </w:r>
    </w:p>
    <w:p w14:paraId="021EAFCD" w14:textId="5A711C76" w:rsidR="002C338B" w:rsidRDefault="002C338B" w:rsidP="002C338B">
      <w:pPr>
        <w:pStyle w:val="NoSpacing"/>
      </w:pPr>
      <w:r>
        <w:t>int 21h</w:t>
      </w:r>
    </w:p>
    <w:p w14:paraId="405DBAA0" w14:textId="77777777" w:rsidR="00211C81" w:rsidRDefault="00211C81" w:rsidP="002C338B">
      <w:pPr>
        <w:pStyle w:val="NoSpacing"/>
      </w:pPr>
    </w:p>
    <w:p w14:paraId="6E4AF940" w14:textId="77777777" w:rsidR="002C338B" w:rsidRDefault="002C338B" w:rsidP="002C338B">
      <w:pPr>
        <w:pStyle w:val="NoSpacing"/>
      </w:pPr>
      <w:r>
        <w:t xml:space="preserve">lea </w:t>
      </w:r>
      <w:proofErr w:type="gramStart"/>
      <w:r>
        <w:t>dx,msg</w:t>
      </w:r>
      <w:proofErr w:type="gramEnd"/>
      <w:r>
        <w:t>5</w:t>
      </w:r>
    </w:p>
    <w:p w14:paraId="4D490BC8" w14:textId="77777777" w:rsidR="002C338B" w:rsidRDefault="002C338B" w:rsidP="002C338B">
      <w:pPr>
        <w:pStyle w:val="NoSpacing"/>
      </w:pPr>
      <w:proofErr w:type="gramStart"/>
      <w:r>
        <w:t>mov  ah</w:t>
      </w:r>
      <w:proofErr w:type="gramEnd"/>
      <w:r>
        <w:t>,09h</w:t>
      </w:r>
    </w:p>
    <w:p w14:paraId="0655C80F" w14:textId="77777777" w:rsidR="002C338B" w:rsidRDefault="002C338B" w:rsidP="002C338B">
      <w:pPr>
        <w:pStyle w:val="NoSpacing"/>
      </w:pPr>
      <w:r>
        <w:t>int 21h</w:t>
      </w:r>
    </w:p>
    <w:p w14:paraId="23E8971B" w14:textId="77777777" w:rsidR="002C338B" w:rsidRDefault="002C338B" w:rsidP="002C338B">
      <w:pPr>
        <w:pStyle w:val="NoSpacing"/>
      </w:pPr>
    </w:p>
    <w:p w14:paraId="2CF9AE5E" w14:textId="77777777" w:rsidR="002C338B" w:rsidRDefault="002C338B" w:rsidP="002C338B">
      <w:pPr>
        <w:pStyle w:val="NoSpacing"/>
      </w:pPr>
      <w:r>
        <w:t xml:space="preserve">lea </w:t>
      </w:r>
      <w:proofErr w:type="gramStart"/>
      <w:r>
        <w:t>dx,msg</w:t>
      </w:r>
      <w:proofErr w:type="gramEnd"/>
      <w:r>
        <w:t>1</w:t>
      </w:r>
    </w:p>
    <w:p w14:paraId="01A31189" w14:textId="77777777" w:rsidR="002C338B" w:rsidRDefault="002C338B" w:rsidP="002C338B">
      <w:pPr>
        <w:pStyle w:val="NoSpacing"/>
      </w:pPr>
      <w:proofErr w:type="gramStart"/>
      <w:r>
        <w:t>mov  ah</w:t>
      </w:r>
      <w:proofErr w:type="gramEnd"/>
      <w:r>
        <w:t>,09h</w:t>
      </w:r>
    </w:p>
    <w:p w14:paraId="67E46FE3" w14:textId="66CD6B35" w:rsidR="002C338B" w:rsidRDefault="002C338B" w:rsidP="002C338B">
      <w:pPr>
        <w:pStyle w:val="NoSpacing"/>
      </w:pPr>
      <w:r>
        <w:t>int 21h</w:t>
      </w:r>
    </w:p>
    <w:p w14:paraId="7196BD59" w14:textId="77777777" w:rsidR="00211C81" w:rsidRDefault="00211C81" w:rsidP="002C338B">
      <w:pPr>
        <w:pStyle w:val="NoSpacing"/>
      </w:pPr>
    </w:p>
    <w:p w14:paraId="41A53D5E" w14:textId="77777777" w:rsidR="002C338B" w:rsidRDefault="002C338B" w:rsidP="002C338B">
      <w:pPr>
        <w:pStyle w:val="NoSpacing"/>
      </w:pPr>
      <w:proofErr w:type="gramStart"/>
      <w:r>
        <w:t>mov  ah</w:t>
      </w:r>
      <w:proofErr w:type="gramEnd"/>
      <w:r>
        <w:t>,08h</w:t>
      </w:r>
    </w:p>
    <w:p w14:paraId="7B3025A6" w14:textId="3EEAEB27" w:rsidR="002C338B" w:rsidRDefault="002C338B" w:rsidP="002C338B">
      <w:pPr>
        <w:pStyle w:val="NoSpacing"/>
      </w:pPr>
      <w:proofErr w:type="gramStart"/>
      <w:r>
        <w:t>int  21</w:t>
      </w:r>
      <w:proofErr w:type="gramEnd"/>
      <w:r>
        <w:t>h</w:t>
      </w:r>
    </w:p>
    <w:p w14:paraId="554C1FB1" w14:textId="77777777" w:rsidR="00211C81" w:rsidRDefault="00211C81" w:rsidP="002C338B">
      <w:pPr>
        <w:pStyle w:val="NoSpacing"/>
      </w:pPr>
    </w:p>
    <w:p w14:paraId="01213DBB" w14:textId="77777777" w:rsidR="002C338B" w:rsidRDefault="002C338B" w:rsidP="002C338B">
      <w:pPr>
        <w:pStyle w:val="NoSpacing"/>
      </w:pPr>
      <w:proofErr w:type="spellStart"/>
      <w:r>
        <w:t>cmp</w:t>
      </w:r>
      <w:proofErr w:type="spellEnd"/>
      <w:r>
        <w:t xml:space="preserve">   al,31h</w:t>
      </w:r>
    </w:p>
    <w:p w14:paraId="7349DC1D" w14:textId="77777777" w:rsidR="002C338B" w:rsidRDefault="002C338B" w:rsidP="002C338B">
      <w:pPr>
        <w:pStyle w:val="NoSpacing"/>
      </w:pPr>
      <w:proofErr w:type="spellStart"/>
      <w:r>
        <w:t>jnz</w:t>
      </w:r>
      <w:proofErr w:type="spellEnd"/>
      <w:r>
        <w:t xml:space="preserve">   next</w:t>
      </w:r>
    </w:p>
    <w:p w14:paraId="738E32AE" w14:textId="1F837404" w:rsidR="002C338B" w:rsidRDefault="00211C81" w:rsidP="002C338B">
      <w:pPr>
        <w:pStyle w:val="NoSpacing"/>
      </w:pPr>
      <w:proofErr w:type="gramStart"/>
      <w:r>
        <w:t>;</w:t>
      </w:r>
      <w:proofErr w:type="spellStart"/>
      <w:r w:rsidR="002C338B">
        <w:t>AsciiToBCD</w:t>
      </w:r>
      <w:proofErr w:type="spellEnd"/>
      <w:proofErr w:type="gramEnd"/>
    </w:p>
    <w:p w14:paraId="313B230A" w14:textId="77777777" w:rsidR="002C338B" w:rsidRDefault="002C338B" w:rsidP="002C338B">
      <w:pPr>
        <w:pStyle w:val="NoSpacing"/>
      </w:pPr>
      <w:r>
        <w:lastRenderedPageBreak/>
        <w:tab/>
        <w:t xml:space="preserve">mov al, </w:t>
      </w:r>
      <w:proofErr w:type="spellStart"/>
      <w:r>
        <w:t>num</w:t>
      </w:r>
      <w:proofErr w:type="spellEnd"/>
    </w:p>
    <w:p w14:paraId="44BC0AC7" w14:textId="77777777" w:rsidR="002C338B" w:rsidRDefault="002C338B" w:rsidP="002C338B">
      <w:pPr>
        <w:pStyle w:val="NoSpacing"/>
      </w:pPr>
      <w:r>
        <w:tab/>
        <w:t>sub al, 30h</w:t>
      </w:r>
    </w:p>
    <w:p w14:paraId="7CF64D74" w14:textId="77777777" w:rsidR="002C338B" w:rsidRDefault="002C338B" w:rsidP="002C338B">
      <w:pPr>
        <w:pStyle w:val="NoSpacing"/>
      </w:pPr>
      <w:r>
        <w:tab/>
        <w:t xml:space="preserve">mov </w:t>
      </w:r>
      <w:proofErr w:type="gramStart"/>
      <w:r>
        <w:t>res ,al</w:t>
      </w:r>
      <w:proofErr w:type="gramEnd"/>
    </w:p>
    <w:p w14:paraId="10066131" w14:textId="77777777" w:rsidR="002C338B" w:rsidRDefault="002C338B" w:rsidP="002C338B">
      <w:pPr>
        <w:pStyle w:val="NoSpacing"/>
      </w:pPr>
      <w:r>
        <w:tab/>
      </w:r>
      <w:proofErr w:type="spellStart"/>
      <w:r>
        <w:t>jmp</w:t>
      </w:r>
      <w:proofErr w:type="spellEnd"/>
      <w:r>
        <w:t xml:space="preserve"> exit</w:t>
      </w:r>
    </w:p>
    <w:p w14:paraId="5FCB46A0" w14:textId="77777777" w:rsidR="002C338B" w:rsidRDefault="002C338B" w:rsidP="002C338B">
      <w:pPr>
        <w:pStyle w:val="NoSpacing"/>
      </w:pPr>
      <w:proofErr w:type="gramStart"/>
      <w:r>
        <w:t>next :</w:t>
      </w:r>
      <w:proofErr w:type="spellStart"/>
      <w:r>
        <w:t>cmp</w:t>
      </w:r>
      <w:proofErr w:type="spellEnd"/>
      <w:proofErr w:type="gramEnd"/>
      <w:r>
        <w:t xml:space="preserve">  al,32h</w:t>
      </w:r>
    </w:p>
    <w:p w14:paraId="14616050" w14:textId="77777777" w:rsidR="002C338B" w:rsidRDefault="002C338B" w:rsidP="002C338B">
      <w:pPr>
        <w:pStyle w:val="NoSpacing"/>
      </w:pPr>
      <w:proofErr w:type="spellStart"/>
      <w:proofErr w:type="gramStart"/>
      <w:r>
        <w:t>jnz</w:t>
      </w:r>
      <w:proofErr w:type="spellEnd"/>
      <w:r>
        <w:t xml:space="preserve">  next</w:t>
      </w:r>
      <w:proofErr w:type="gramEnd"/>
      <w:r>
        <w:t>1</w:t>
      </w:r>
    </w:p>
    <w:p w14:paraId="76B89E06" w14:textId="77777777" w:rsidR="002C338B" w:rsidRDefault="002C338B" w:rsidP="002C338B">
      <w:pPr>
        <w:pStyle w:val="NoSpacing"/>
      </w:pPr>
    </w:p>
    <w:p w14:paraId="23933887" w14:textId="42AAE3A7" w:rsidR="002C338B" w:rsidRDefault="00211C81" w:rsidP="002C338B">
      <w:pPr>
        <w:pStyle w:val="NoSpacing"/>
      </w:pPr>
      <w:proofErr w:type="gramStart"/>
      <w:r>
        <w:t>;</w:t>
      </w:r>
      <w:proofErr w:type="spellStart"/>
      <w:r w:rsidR="002C338B">
        <w:t>BCDtoAscii</w:t>
      </w:r>
      <w:proofErr w:type="spellEnd"/>
      <w:proofErr w:type="gramEnd"/>
    </w:p>
    <w:p w14:paraId="61EC5FB1" w14:textId="77777777" w:rsidR="002C338B" w:rsidRDefault="002C338B" w:rsidP="002C338B">
      <w:pPr>
        <w:pStyle w:val="NoSpacing"/>
      </w:pPr>
      <w:r>
        <w:tab/>
        <w:t xml:space="preserve">mov </w:t>
      </w:r>
      <w:proofErr w:type="gramStart"/>
      <w:r>
        <w:t>al,num</w:t>
      </w:r>
      <w:proofErr w:type="gramEnd"/>
      <w:r>
        <w:t>1</w:t>
      </w:r>
    </w:p>
    <w:p w14:paraId="44200289" w14:textId="77777777" w:rsidR="002C338B" w:rsidRDefault="002C338B" w:rsidP="002C338B">
      <w:pPr>
        <w:pStyle w:val="NoSpacing"/>
      </w:pPr>
      <w:r>
        <w:tab/>
        <w:t>and al,0F0h</w:t>
      </w:r>
    </w:p>
    <w:p w14:paraId="1B0E1791" w14:textId="77777777" w:rsidR="002C338B" w:rsidRDefault="002C338B" w:rsidP="002C338B">
      <w:pPr>
        <w:pStyle w:val="NoSpacing"/>
      </w:pPr>
      <w:r>
        <w:tab/>
      </w:r>
      <w:proofErr w:type="spellStart"/>
      <w:r>
        <w:t>ror</w:t>
      </w:r>
      <w:proofErr w:type="spellEnd"/>
      <w:r>
        <w:t xml:space="preserve"> al, 4</w:t>
      </w:r>
    </w:p>
    <w:p w14:paraId="06AAC855" w14:textId="77777777" w:rsidR="002C338B" w:rsidRDefault="002C338B" w:rsidP="002C338B">
      <w:pPr>
        <w:pStyle w:val="NoSpacing"/>
      </w:pPr>
      <w:r>
        <w:tab/>
        <w:t>add al,30h</w:t>
      </w:r>
    </w:p>
    <w:p w14:paraId="60D41043" w14:textId="77777777" w:rsidR="002C338B" w:rsidRDefault="002C338B" w:rsidP="002C338B">
      <w:pPr>
        <w:pStyle w:val="NoSpacing"/>
      </w:pPr>
      <w:r>
        <w:tab/>
        <w:t xml:space="preserve">mov </w:t>
      </w:r>
      <w:proofErr w:type="gramStart"/>
      <w:r>
        <w:t>bl,num</w:t>
      </w:r>
      <w:proofErr w:type="gramEnd"/>
      <w:r>
        <w:t>1</w:t>
      </w:r>
    </w:p>
    <w:p w14:paraId="4280BAB3" w14:textId="77777777" w:rsidR="002C338B" w:rsidRDefault="002C338B" w:rsidP="002C338B">
      <w:pPr>
        <w:pStyle w:val="NoSpacing"/>
      </w:pPr>
      <w:r>
        <w:tab/>
        <w:t>and bl,0Fh</w:t>
      </w:r>
    </w:p>
    <w:p w14:paraId="5F872F21" w14:textId="77777777" w:rsidR="002C338B" w:rsidRDefault="002C338B" w:rsidP="002C338B">
      <w:pPr>
        <w:pStyle w:val="NoSpacing"/>
      </w:pPr>
      <w:r>
        <w:tab/>
        <w:t>add bl,30h</w:t>
      </w:r>
    </w:p>
    <w:p w14:paraId="6027F77A" w14:textId="77777777" w:rsidR="002C338B" w:rsidRDefault="002C338B" w:rsidP="002C338B">
      <w:pPr>
        <w:pStyle w:val="NoSpacing"/>
      </w:pPr>
      <w:r>
        <w:tab/>
        <w:t>mov res1, al</w:t>
      </w:r>
    </w:p>
    <w:p w14:paraId="784DF223" w14:textId="77777777" w:rsidR="002C338B" w:rsidRDefault="002C338B" w:rsidP="002C338B">
      <w:pPr>
        <w:pStyle w:val="NoSpacing"/>
      </w:pPr>
      <w:r>
        <w:tab/>
        <w:t>mov res2, bl</w:t>
      </w:r>
    </w:p>
    <w:p w14:paraId="614F1B5A" w14:textId="77777777" w:rsidR="002C338B" w:rsidRDefault="002C338B" w:rsidP="002C338B">
      <w:pPr>
        <w:pStyle w:val="NoSpacing"/>
      </w:pPr>
      <w:r>
        <w:tab/>
      </w:r>
      <w:proofErr w:type="spellStart"/>
      <w:r>
        <w:t>jmp</w:t>
      </w:r>
      <w:proofErr w:type="spellEnd"/>
      <w:r>
        <w:t xml:space="preserve"> exit</w:t>
      </w:r>
    </w:p>
    <w:p w14:paraId="32D9489A" w14:textId="77777777" w:rsidR="002C338B" w:rsidRDefault="002C338B" w:rsidP="002C338B">
      <w:pPr>
        <w:pStyle w:val="NoSpacing"/>
      </w:pPr>
      <w:r>
        <w:t>next1:</w:t>
      </w:r>
      <w:proofErr w:type="gramStart"/>
      <w:r>
        <w:t>cmp  al</w:t>
      </w:r>
      <w:proofErr w:type="gramEnd"/>
      <w:r>
        <w:t>,33h</w:t>
      </w:r>
    </w:p>
    <w:p w14:paraId="54C30DEA" w14:textId="77777777" w:rsidR="002C338B" w:rsidRDefault="002C338B" w:rsidP="002C338B">
      <w:pPr>
        <w:pStyle w:val="NoSpacing"/>
      </w:pPr>
      <w:proofErr w:type="spellStart"/>
      <w:r>
        <w:t>jnz</w:t>
      </w:r>
      <w:proofErr w:type="spellEnd"/>
      <w:r>
        <w:t xml:space="preserve"> next2</w:t>
      </w:r>
    </w:p>
    <w:p w14:paraId="59F9BF45" w14:textId="77777777" w:rsidR="002C338B" w:rsidRDefault="002C338B" w:rsidP="002C338B">
      <w:pPr>
        <w:pStyle w:val="NoSpacing"/>
      </w:pPr>
    </w:p>
    <w:p w14:paraId="5D2B9E2B" w14:textId="77FF6FB6" w:rsidR="002C338B" w:rsidRDefault="00211C81" w:rsidP="002C338B">
      <w:pPr>
        <w:pStyle w:val="NoSpacing"/>
      </w:pPr>
      <w:proofErr w:type="gramStart"/>
      <w:r>
        <w:t>;</w:t>
      </w:r>
      <w:proofErr w:type="spellStart"/>
      <w:r w:rsidR="002C338B">
        <w:t>HextoBCD</w:t>
      </w:r>
      <w:proofErr w:type="spellEnd"/>
      <w:proofErr w:type="gramEnd"/>
    </w:p>
    <w:p w14:paraId="6D5FCB3C" w14:textId="77777777" w:rsidR="002C338B" w:rsidRDefault="002C338B" w:rsidP="002C338B">
      <w:pPr>
        <w:pStyle w:val="NoSpacing"/>
      </w:pPr>
      <w:r>
        <w:tab/>
        <w:t xml:space="preserve">mov </w:t>
      </w:r>
      <w:proofErr w:type="gramStart"/>
      <w:r>
        <w:t>al,num</w:t>
      </w:r>
      <w:proofErr w:type="gramEnd"/>
      <w:r>
        <w:t>2</w:t>
      </w:r>
    </w:p>
    <w:p w14:paraId="0F04A10E" w14:textId="77777777" w:rsidR="002C338B" w:rsidRDefault="002C338B" w:rsidP="002C338B">
      <w:pPr>
        <w:pStyle w:val="NoSpacing"/>
      </w:pPr>
      <w:r>
        <w:tab/>
        <w:t>mov ah,00h</w:t>
      </w:r>
    </w:p>
    <w:p w14:paraId="3FA34B10" w14:textId="77777777" w:rsidR="002C338B" w:rsidRDefault="002C338B" w:rsidP="002C338B">
      <w:pPr>
        <w:pStyle w:val="NoSpacing"/>
      </w:pPr>
      <w:r>
        <w:tab/>
        <w:t>mov bl,0Ah</w:t>
      </w:r>
    </w:p>
    <w:p w14:paraId="76836865" w14:textId="77777777" w:rsidR="002C338B" w:rsidRDefault="002C338B" w:rsidP="002C338B">
      <w:pPr>
        <w:pStyle w:val="NoSpacing"/>
      </w:pPr>
      <w:r>
        <w:tab/>
        <w:t>div bl</w:t>
      </w:r>
    </w:p>
    <w:p w14:paraId="2A48E4C0" w14:textId="77777777" w:rsidR="002C338B" w:rsidRDefault="002C338B" w:rsidP="002C338B">
      <w:pPr>
        <w:pStyle w:val="NoSpacing"/>
      </w:pPr>
      <w:r>
        <w:tab/>
      </w:r>
      <w:proofErr w:type="spellStart"/>
      <w:r>
        <w:t>ror</w:t>
      </w:r>
      <w:proofErr w:type="spellEnd"/>
      <w:r>
        <w:t xml:space="preserve"> al,04h</w:t>
      </w:r>
    </w:p>
    <w:p w14:paraId="497C6F8B" w14:textId="77777777" w:rsidR="002C338B" w:rsidRDefault="002C338B" w:rsidP="002C338B">
      <w:pPr>
        <w:pStyle w:val="NoSpacing"/>
      </w:pPr>
      <w:r>
        <w:tab/>
        <w:t xml:space="preserve">add </w:t>
      </w:r>
      <w:proofErr w:type="spellStart"/>
      <w:proofErr w:type="gramStart"/>
      <w:r>
        <w:t>al,ah</w:t>
      </w:r>
      <w:proofErr w:type="spellEnd"/>
      <w:proofErr w:type="gramEnd"/>
    </w:p>
    <w:p w14:paraId="45D00083" w14:textId="77777777" w:rsidR="002C338B" w:rsidRDefault="002C338B" w:rsidP="002C338B">
      <w:pPr>
        <w:pStyle w:val="NoSpacing"/>
      </w:pPr>
      <w:r>
        <w:tab/>
      </w:r>
      <w:proofErr w:type="spellStart"/>
      <w:r>
        <w:t>jmp</w:t>
      </w:r>
      <w:proofErr w:type="spellEnd"/>
      <w:r>
        <w:t xml:space="preserve"> exit</w:t>
      </w:r>
    </w:p>
    <w:p w14:paraId="57B07356" w14:textId="77777777" w:rsidR="002C338B" w:rsidRDefault="002C338B" w:rsidP="002C338B">
      <w:pPr>
        <w:pStyle w:val="NoSpacing"/>
      </w:pPr>
    </w:p>
    <w:p w14:paraId="27458A9A" w14:textId="77777777" w:rsidR="002C338B" w:rsidRDefault="002C338B" w:rsidP="002C338B">
      <w:pPr>
        <w:pStyle w:val="NoSpacing"/>
      </w:pPr>
      <w:r>
        <w:t>next2:</w:t>
      </w:r>
      <w:proofErr w:type="gramStart"/>
      <w:r>
        <w:t>cmp  al</w:t>
      </w:r>
      <w:proofErr w:type="gramEnd"/>
      <w:r>
        <w:t>,34h</w:t>
      </w:r>
    </w:p>
    <w:p w14:paraId="31E3000D" w14:textId="100D170F" w:rsidR="002C338B" w:rsidRDefault="00211C81" w:rsidP="002C338B">
      <w:pPr>
        <w:pStyle w:val="NoSpacing"/>
      </w:pPr>
      <w:proofErr w:type="gramStart"/>
      <w:r>
        <w:t>;</w:t>
      </w:r>
      <w:proofErr w:type="spellStart"/>
      <w:r w:rsidR="002C338B">
        <w:t>BCDtoHEX</w:t>
      </w:r>
      <w:proofErr w:type="spellEnd"/>
      <w:proofErr w:type="gramEnd"/>
    </w:p>
    <w:p w14:paraId="6C85BED9" w14:textId="77777777" w:rsidR="002C338B" w:rsidRDefault="002C338B" w:rsidP="002C338B">
      <w:pPr>
        <w:pStyle w:val="NoSpacing"/>
      </w:pPr>
      <w:r>
        <w:tab/>
        <w:t xml:space="preserve">mov </w:t>
      </w:r>
      <w:proofErr w:type="gramStart"/>
      <w:r>
        <w:t>al,num</w:t>
      </w:r>
      <w:proofErr w:type="gramEnd"/>
      <w:r>
        <w:t>3</w:t>
      </w:r>
    </w:p>
    <w:p w14:paraId="61F779A6" w14:textId="77777777" w:rsidR="002C338B" w:rsidRDefault="002C338B" w:rsidP="002C338B">
      <w:pPr>
        <w:pStyle w:val="NoSpacing"/>
      </w:pPr>
      <w:r>
        <w:tab/>
        <w:t>mov dl,00h</w:t>
      </w:r>
    </w:p>
    <w:p w14:paraId="6E02C804" w14:textId="77777777" w:rsidR="002C338B" w:rsidRDefault="002C338B" w:rsidP="002C338B">
      <w:pPr>
        <w:pStyle w:val="NoSpacing"/>
      </w:pPr>
      <w:r>
        <w:tab/>
        <w:t xml:space="preserve">mov </w:t>
      </w:r>
      <w:proofErr w:type="spellStart"/>
      <w:proofErr w:type="gramStart"/>
      <w:r>
        <w:t>bl,al</w:t>
      </w:r>
      <w:proofErr w:type="spellEnd"/>
      <w:proofErr w:type="gramEnd"/>
    </w:p>
    <w:p w14:paraId="7BC0452C" w14:textId="77777777" w:rsidR="002C338B" w:rsidRDefault="002C338B" w:rsidP="002C338B">
      <w:pPr>
        <w:pStyle w:val="NoSpacing"/>
      </w:pPr>
      <w:r>
        <w:tab/>
        <w:t>and bl, 0F0h</w:t>
      </w:r>
    </w:p>
    <w:p w14:paraId="1A2AB5C7" w14:textId="77777777" w:rsidR="002C338B" w:rsidRDefault="002C338B" w:rsidP="002C338B">
      <w:pPr>
        <w:pStyle w:val="NoSpacing"/>
      </w:pPr>
      <w:r>
        <w:tab/>
        <w:t>mov cl,04h</w:t>
      </w:r>
    </w:p>
    <w:p w14:paraId="738C5274" w14:textId="77777777" w:rsidR="002C338B" w:rsidRDefault="002C338B" w:rsidP="002C338B">
      <w:pPr>
        <w:pStyle w:val="NoSpacing"/>
      </w:pPr>
      <w:r>
        <w:tab/>
      </w:r>
      <w:proofErr w:type="spellStart"/>
      <w:r>
        <w:t>ror</w:t>
      </w:r>
      <w:proofErr w:type="spellEnd"/>
      <w:r>
        <w:t xml:space="preserve"> </w:t>
      </w:r>
      <w:proofErr w:type="spellStart"/>
      <w:proofErr w:type="gramStart"/>
      <w:r>
        <w:t>bl,cl</w:t>
      </w:r>
      <w:proofErr w:type="spellEnd"/>
      <w:proofErr w:type="gramEnd"/>
    </w:p>
    <w:p w14:paraId="69443110" w14:textId="77777777" w:rsidR="002C338B" w:rsidRDefault="002C338B" w:rsidP="002C338B">
      <w:pPr>
        <w:pStyle w:val="NoSpacing"/>
      </w:pPr>
      <w:r>
        <w:tab/>
        <w:t>back: add dl, 0Ah</w:t>
      </w:r>
    </w:p>
    <w:p w14:paraId="781B15A4" w14:textId="2E6C6292" w:rsidR="002C338B" w:rsidRDefault="002C338B" w:rsidP="002C338B">
      <w:pPr>
        <w:pStyle w:val="NoSpacing"/>
      </w:pPr>
      <w:r>
        <w:tab/>
      </w:r>
      <w:r w:rsidR="00B233C7">
        <w:t xml:space="preserve">          </w:t>
      </w:r>
      <w:proofErr w:type="spellStart"/>
      <w:r>
        <w:t>dec</w:t>
      </w:r>
      <w:proofErr w:type="spellEnd"/>
      <w:r>
        <w:t xml:space="preserve"> bl</w:t>
      </w:r>
    </w:p>
    <w:p w14:paraId="421A24D2" w14:textId="4A0A6F97" w:rsidR="002C338B" w:rsidRDefault="002C338B" w:rsidP="002C338B">
      <w:pPr>
        <w:pStyle w:val="NoSpacing"/>
      </w:pPr>
      <w:r>
        <w:tab/>
      </w:r>
      <w:r w:rsidR="00B233C7">
        <w:t xml:space="preserve">          </w:t>
      </w:r>
      <w:proofErr w:type="spellStart"/>
      <w:proofErr w:type="gramStart"/>
      <w:r>
        <w:t>jnz</w:t>
      </w:r>
      <w:proofErr w:type="spellEnd"/>
      <w:r>
        <w:t xml:space="preserve">  back</w:t>
      </w:r>
      <w:proofErr w:type="gramEnd"/>
    </w:p>
    <w:p w14:paraId="00036A07" w14:textId="77777777" w:rsidR="002C338B" w:rsidRDefault="002C338B" w:rsidP="002C338B">
      <w:pPr>
        <w:pStyle w:val="NoSpacing"/>
      </w:pPr>
      <w:r>
        <w:tab/>
        <w:t>and al,0Fh</w:t>
      </w:r>
    </w:p>
    <w:p w14:paraId="1E074AF0" w14:textId="77777777" w:rsidR="002C338B" w:rsidRDefault="002C338B" w:rsidP="002C338B">
      <w:pPr>
        <w:pStyle w:val="NoSpacing"/>
      </w:pPr>
      <w:r>
        <w:tab/>
        <w:t xml:space="preserve">add </w:t>
      </w:r>
      <w:proofErr w:type="gramStart"/>
      <w:r>
        <w:t>dl,  al</w:t>
      </w:r>
      <w:proofErr w:type="gramEnd"/>
    </w:p>
    <w:p w14:paraId="18D29C1A" w14:textId="77777777" w:rsidR="002C338B" w:rsidRDefault="002C338B" w:rsidP="002C338B">
      <w:pPr>
        <w:pStyle w:val="NoSpacing"/>
      </w:pPr>
      <w:r>
        <w:tab/>
        <w:t xml:space="preserve">mov </w:t>
      </w:r>
      <w:proofErr w:type="gramStart"/>
      <w:r>
        <w:t>result ,dl</w:t>
      </w:r>
      <w:proofErr w:type="gramEnd"/>
    </w:p>
    <w:p w14:paraId="62BB5A9C" w14:textId="0D67DC29" w:rsidR="002C338B" w:rsidRDefault="002C338B" w:rsidP="002C338B">
      <w:pPr>
        <w:pStyle w:val="NoSpacing"/>
      </w:pPr>
      <w:r>
        <w:tab/>
      </w:r>
      <w:proofErr w:type="spellStart"/>
      <w:r>
        <w:t>jmp</w:t>
      </w:r>
      <w:proofErr w:type="spellEnd"/>
      <w:r>
        <w:t xml:space="preserve"> exit</w:t>
      </w:r>
    </w:p>
    <w:p w14:paraId="6475BE60" w14:textId="77777777" w:rsidR="00B233C7" w:rsidRDefault="00B233C7" w:rsidP="002C338B">
      <w:pPr>
        <w:pStyle w:val="NoSpacing"/>
      </w:pPr>
    </w:p>
    <w:p w14:paraId="48900DF7" w14:textId="77777777" w:rsidR="002C338B" w:rsidRDefault="002C338B" w:rsidP="002C338B">
      <w:pPr>
        <w:pStyle w:val="NoSpacing"/>
      </w:pPr>
      <w:proofErr w:type="spellStart"/>
      <w:r>
        <w:t>exit:</w:t>
      </w:r>
      <w:proofErr w:type="gramStart"/>
      <w:r>
        <w:t>int</w:t>
      </w:r>
      <w:proofErr w:type="spellEnd"/>
      <w:r>
        <w:t xml:space="preserve">  3</w:t>
      </w:r>
      <w:proofErr w:type="gramEnd"/>
      <w:r>
        <w:t>h</w:t>
      </w:r>
    </w:p>
    <w:p w14:paraId="5974A57B" w14:textId="77777777" w:rsidR="002C338B" w:rsidRDefault="002C338B" w:rsidP="002C338B">
      <w:pPr>
        <w:pStyle w:val="NoSpacing"/>
      </w:pPr>
      <w:proofErr w:type="gramStart"/>
      <w:r>
        <w:t>end  start</w:t>
      </w:r>
      <w:proofErr w:type="gramEnd"/>
    </w:p>
    <w:p w14:paraId="30D9EE97" w14:textId="7B9C200C" w:rsidR="000C3306" w:rsidRPr="00DE0E58" w:rsidRDefault="000C3306" w:rsidP="00DE0E58">
      <w:pPr>
        <w:pStyle w:val="NoSpacing"/>
      </w:pPr>
    </w:p>
    <w:p w14:paraId="6E10E048" w14:textId="77777777" w:rsidR="0072698D" w:rsidRDefault="0072698D" w:rsidP="00DE0E58">
      <w:pPr>
        <w:pStyle w:val="NoSpacing"/>
        <w:sectPr w:rsidR="0072698D" w:rsidSect="002C338B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3A2E36F" w14:textId="79167845" w:rsidR="000C3306" w:rsidRPr="00DE0E58" w:rsidRDefault="000C3306" w:rsidP="00DE0E58">
      <w:pPr>
        <w:pStyle w:val="NoSpacing"/>
      </w:pPr>
    </w:p>
    <w:p w14:paraId="1025C737" w14:textId="77777777" w:rsidR="00B233C7" w:rsidRDefault="00B233C7" w:rsidP="00DE0E58">
      <w:pPr>
        <w:pStyle w:val="NoSpacing"/>
      </w:pPr>
      <w:bookmarkStart w:id="0" w:name="_GoBack"/>
      <w:bookmarkEnd w:id="0"/>
    </w:p>
    <w:p w14:paraId="0AFBE53B" w14:textId="14154C88" w:rsidR="000C3306" w:rsidRPr="00DE0E58" w:rsidRDefault="000C3306" w:rsidP="00DE0E58">
      <w:pPr>
        <w:pStyle w:val="NoSpacing"/>
      </w:pPr>
      <w:r w:rsidRPr="00DE0E58">
        <w:lastRenderedPageBreak/>
        <w:t>OUTPUT:</w:t>
      </w:r>
    </w:p>
    <w:p w14:paraId="7C95BBFB" w14:textId="77777777" w:rsidR="000C3306" w:rsidRPr="00DE0E58" w:rsidRDefault="000C3306" w:rsidP="00DE0E58">
      <w:pPr>
        <w:pStyle w:val="NoSpacing"/>
      </w:pPr>
      <w:r w:rsidRPr="00DE0E58">
        <w:t xml:space="preserve">Option 1: </w:t>
      </w:r>
      <w:proofErr w:type="gramStart"/>
      <w:r w:rsidRPr="00DE0E58">
        <w:t>Ascii  to</w:t>
      </w:r>
      <w:proofErr w:type="gramEnd"/>
      <w:r w:rsidRPr="00DE0E58">
        <w:t xml:space="preserve">  BCD [ascii  value  is 37] </w:t>
      </w:r>
    </w:p>
    <w:p w14:paraId="17598B31" w14:textId="77777777" w:rsidR="000C3306" w:rsidRPr="00DE0E58" w:rsidRDefault="000C3306" w:rsidP="00DE0E58">
      <w:pPr>
        <w:pStyle w:val="NoSpacing"/>
      </w:pPr>
      <w:r w:rsidRPr="00DE0E58">
        <w:t xml:space="preserve"> </w:t>
      </w:r>
      <w:proofErr w:type="gramStart"/>
      <w:r w:rsidRPr="00DE0E58">
        <w:t>option  2</w:t>
      </w:r>
      <w:proofErr w:type="gramEnd"/>
      <w:r w:rsidRPr="00DE0E58">
        <w:t>:BCD  to Ascii  [</w:t>
      </w:r>
      <w:proofErr w:type="spellStart"/>
      <w:r w:rsidRPr="00DE0E58">
        <w:t>bcd</w:t>
      </w:r>
      <w:proofErr w:type="spellEnd"/>
      <w:r w:rsidRPr="00DE0E58">
        <w:t xml:space="preserve">  value is 35]   </w:t>
      </w:r>
    </w:p>
    <w:p w14:paraId="613D85C7" w14:textId="77777777" w:rsidR="000C3306" w:rsidRPr="00DE0E58" w:rsidRDefault="000C3306" w:rsidP="00DE0E58">
      <w:pPr>
        <w:pStyle w:val="NoSpacing"/>
      </w:pPr>
      <w:r w:rsidRPr="00DE0E58">
        <w:t xml:space="preserve">option </w:t>
      </w:r>
      <w:proofErr w:type="gramStart"/>
      <w:r w:rsidRPr="00DE0E58">
        <w:t>3:Hex</w:t>
      </w:r>
      <w:proofErr w:type="gramEnd"/>
      <w:r w:rsidRPr="00DE0E58">
        <w:t xml:space="preserve">   to BCD  [hex  value  is 22]</w:t>
      </w:r>
    </w:p>
    <w:p w14:paraId="10421F3A" w14:textId="77777777" w:rsidR="000C3306" w:rsidRPr="00DE0E58" w:rsidRDefault="000C3306" w:rsidP="00DE0E58">
      <w:pPr>
        <w:pStyle w:val="NoSpacing"/>
      </w:pPr>
      <w:r w:rsidRPr="00DE0E58">
        <w:t>option  4:BCD to  Hex  [</w:t>
      </w:r>
      <w:proofErr w:type="spellStart"/>
      <w:r w:rsidRPr="00DE0E58">
        <w:t>bcd</w:t>
      </w:r>
      <w:proofErr w:type="spellEnd"/>
      <w:r w:rsidRPr="00DE0E58">
        <w:t xml:space="preserve">  value  is  35] Enter  option</w:t>
      </w:r>
    </w:p>
    <w:p w14:paraId="53B4B82E" w14:textId="77777777" w:rsidR="000C3306" w:rsidRPr="00DE0E58" w:rsidRDefault="000C3306" w:rsidP="00DE0E58">
      <w:pPr>
        <w:pStyle w:val="NoSpacing"/>
      </w:pPr>
      <w:r w:rsidRPr="00DE0E58">
        <w:t>1=&gt;</w:t>
      </w:r>
      <w:proofErr w:type="spellStart"/>
      <w:proofErr w:type="gramStart"/>
      <w:r w:rsidRPr="00DE0E58">
        <w:t>ax</w:t>
      </w:r>
      <w:proofErr w:type="spellEnd"/>
      <w:r w:rsidRPr="00DE0E58">
        <w:t xml:space="preserve">  0707</w:t>
      </w:r>
      <w:proofErr w:type="gramEnd"/>
    </w:p>
    <w:p w14:paraId="570A9AD2" w14:textId="77777777" w:rsidR="000C3306" w:rsidRPr="00DE0E58" w:rsidRDefault="000C3306" w:rsidP="00DE0E58">
      <w:pPr>
        <w:pStyle w:val="NoSpacing"/>
      </w:pPr>
      <w:r w:rsidRPr="00DE0E58">
        <w:t>2=&gt;</w:t>
      </w:r>
      <w:proofErr w:type="spellStart"/>
      <w:proofErr w:type="gramStart"/>
      <w:r w:rsidR="0041777F" w:rsidRPr="00DE0E58">
        <w:t>ax</w:t>
      </w:r>
      <w:proofErr w:type="spellEnd"/>
      <w:r w:rsidR="0041777F" w:rsidRPr="00DE0E58">
        <w:t xml:space="preserve">  0733</w:t>
      </w:r>
      <w:proofErr w:type="gramEnd"/>
      <w:r w:rsidR="0041777F" w:rsidRPr="00DE0E58">
        <w:t xml:space="preserve"> </w:t>
      </w:r>
      <w:proofErr w:type="spellStart"/>
      <w:r w:rsidR="0041777F" w:rsidRPr="00DE0E58">
        <w:t>bx</w:t>
      </w:r>
      <w:proofErr w:type="spellEnd"/>
      <w:r w:rsidR="0041777F" w:rsidRPr="00DE0E58">
        <w:t xml:space="preserve">  0035</w:t>
      </w:r>
    </w:p>
    <w:p w14:paraId="4CE24986" w14:textId="77777777" w:rsidR="0041777F" w:rsidRPr="00DE0E58" w:rsidRDefault="000C3306" w:rsidP="00DE0E58">
      <w:pPr>
        <w:pStyle w:val="NoSpacing"/>
      </w:pPr>
      <w:r w:rsidRPr="00DE0E58">
        <w:t>3=&gt;</w:t>
      </w:r>
      <w:proofErr w:type="spellStart"/>
      <w:proofErr w:type="gramStart"/>
      <w:r w:rsidR="0041777F" w:rsidRPr="00DE0E58">
        <w:t>ax</w:t>
      </w:r>
      <w:proofErr w:type="spellEnd"/>
      <w:r w:rsidR="0041777F" w:rsidRPr="00DE0E58">
        <w:t xml:space="preserve">  0434</w:t>
      </w:r>
      <w:proofErr w:type="gramEnd"/>
    </w:p>
    <w:p w14:paraId="54418ABD" w14:textId="6FC10710" w:rsidR="000C3306" w:rsidRPr="00DE0E58" w:rsidRDefault="000C3306" w:rsidP="00DE0E58">
      <w:pPr>
        <w:pStyle w:val="NoSpacing"/>
      </w:pPr>
      <w:r w:rsidRPr="00DE0E58">
        <w:t>4=&gt;</w:t>
      </w:r>
      <w:proofErr w:type="spellStart"/>
      <w:proofErr w:type="gramStart"/>
      <w:r w:rsidR="0041777F" w:rsidRPr="00DE0E58">
        <w:t>ax</w:t>
      </w:r>
      <w:proofErr w:type="spellEnd"/>
      <w:r w:rsidR="0041777F" w:rsidRPr="00DE0E58">
        <w:t xml:space="preserve">  0023</w:t>
      </w:r>
      <w:proofErr w:type="gramEnd"/>
    </w:p>
    <w:sectPr w:rsidR="000C3306" w:rsidRPr="00DE0E58" w:rsidSect="0072698D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ysDQyMzYzMTS0NDRR0lEKTi0uzszPAykwrgUAFvSzjiwAAAA="/>
  </w:docVars>
  <w:rsids>
    <w:rsidRoot w:val="003A1ED6"/>
    <w:rsid w:val="000536AB"/>
    <w:rsid w:val="000C3306"/>
    <w:rsid w:val="00211C81"/>
    <w:rsid w:val="002C338B"/>
    <w:rsid w:val="003A1ED6"/>
    <w:rsid w:val="0041777F"/>
    <w:rsid w:val="00712386"/>
    <w:rsid w:val="00720B3E"/>
    <w:rsid w:val="0072698D"/>
    <w:rsid w:val="0085516C"/>
    <w:rsid w:val="00B233C7"/>
    <w:rsid w:val="00B52E64"/>
    <w:rsid w:val="00DE0E58"/>
    <w:rsid w:val="00E2281E"/>
    <w:rsid w:val="00F02DA2"/>
    <w:rsid w:val="00F870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D42045"/>
  <w15:docId w15:val="{B794C642-3C88-4F1D-89F9-F68DDCE66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A1ED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2DEBB7-FBB0-420C-9350-5C0DD6234E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3</Pages>
  <Words>226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VEDANT SAHAI</cp:lastModifiedBy>
  <cp:revision>10</cp:revision>
  <cp:lastPrinted>2019-10-23T11:22:00Z</cp:lastPrinted>
  <dcterms:created xsi:type="dcterms:W3CDTF">2019-08-24T06:32:00Z</dcterms:created>
  <dcterms:modified xsi:type="dcterms:W3CDTF">2019-10-23T11:22:00Z</dcterms:modified>
</cp:coreProperties>
</file>